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A4243D" w14:textId="23FFE29C" w:rsidR="007B15DD" w:rsidRPr="007B15DD" w:rsidRDefault="007B15DD" w:rsidP="007B15DD">
      <w:pPr>
        <w:spacing w:after="0" w:line="480" w:lineRule="auto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t xml:space="preserve">Table </w:t>
      </w:r>
      <w:r w:rsidR="003004B0">
        <w:rPr>
          <w:rFonts w:ascii="Times New Roman" w:hAnsi="Times New Roman" w:cs="Times New Roman"/>
          <w:b/>
          <w:bCs/>
          <w:szCs w:val="20"/>
        </w:rPr>
        <w:t>1</w:t>
      </w:r>
      <w:r>
        <w:rPr>
          <w:rFonts w:ascii="Times New Roman" w:hAnsi="Times New Roman" w:cs="Times New Roman"/>
          <w:b/>
          <w:bCs/>
          <w:szCs w:val="20"/>
        </w:rPr>
        <w:t xml:space="preserve"> Oxygenation and Ventilation profiles during ECMO (unmatched cohort)</w:t>
      </w:r>
    </w:p>
    <w:tbl>
      <w:tblPr>
        <w:tblW w:w="8584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5"/>
        <w:gridCol w:w="1530"/>
        <w:gridCol w:w="1440"/>
        <w:gridCol w:w="1530"/>
        <w:gridCol w:w="1620"/>
        <w:gridCol w:w="1029"/>
      </w:tblGrid>
      <w:tr w:rsidR="007B15DD" w14:paraId="7419EB4F" w14:textId="77777777" w:rsidTr="007B15DD">
        <w:trPr>
          <w:trHeight w:val="407"/>
        </w:trPr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0F2C3A" w14:textId="77777777" w:rsidR="007B15DD" w:rsidRDefault="007B15DD" w:rsidP="007B15DD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206E69" w14:textId="77777777" w:rsidR="007B15DD" w:rsidRDefault="007B15DD" w:rsidP="007B15DD">
            <w:pPr>
              <w:widowControl/>
              <w:wordWrap/>
              <w:autoSpaceDE/>
              <w:autoSpaceDN/>
              <w:rPr>
                <w:rFonts w:eastAsia="맑은 고딕" w:hAnsi="맑은 고딕"/>
                <w:kern w:val="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BC0280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Total</w:t>
            </w:r>
            <w:r w:rsidRPr="0011262B" w:rsidDel="00BB72E9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7738749A" w14:textId="13B8B0CF" w:rsidR="007B15DD" w:rsidRDefault="007B15DD" w:rsidP="007B15DD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335)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B93C5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 xml:space="preserve">Jugular </w:t>
            </w:r>
          </w:p>
          <w:p w14:paraId="4BDE3C92" w14:textId="4E90AFDA" w:rsidR="007B15DD" w:rsidRDefault="007B15DD" w:rsidP="007B15DD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157)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C89B71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Femoral</w:t>
            </w:r>
          </w:p>
          <w:p w14:paraId="27C6823C" w14:textId="01000E9A" w:rsidR="007B15DD" w:rsidRDefault="007B15DD" w:rsidP="007B15DD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178)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7EFF6F" w14:textId="77777777" w:rsidR="007B15DD" w:rsidRDefault="007B15DD" w:rsidP="007B15DD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P</w:t>
            </w:r>
          </w:p>
        </w:tc>
      </w:tr>
      <w:tr w:rsidR="00B12323" w14:paraId="691FC8E0" w14:textId="77777777" w:rsidTr="001B1457">
        <w:trPr>
          <w:trHeight w:val="321"/>
        </w:trPr>
        <w:tc>
          <w:tcPr>
            <w:tcW w:w="143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65396D" w14:textId="77777777" w:rsid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aseline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58CAA9" w14:textId="77777777" w:rsid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C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639AD9" w14:textId="056D0D95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55.6 ± 23.7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384E6C" w14:textId="20DAFA99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54.9 ± 25.4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256C09" w14:textId="3E21AFB7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56.3 ± 22.0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AE7734" w14:textId="2ACC9013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0.620</w:t>
            </w:r>
          </w:p>
        </w:tc>
      </w:tr>
      <w:tr w:rsidR="00B12323" w14:paraId="326B3733" w14:textId="77777777" w:rsidTr="001B1457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6A220E" w14:textId="77777777" w:rsidR="00B12323" w:rsidRDefault="00B12323" w:rsidP="00B12323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A91D0C" w14:textId="77777777" w:rsid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 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CC246A" w14:textId="534A7ACF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67.8 ± 31.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9D9BD3" w14:textId="66B226A3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67.0 ± 24.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6FB2A9" w14:textId="03FA35C7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68.7 ± 37.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225E265" w14:textId="2B5CD758" w:rsidR="00B12323" w:rsidRPr="00B12323" w:rsidRDefault="00B12323" w:rsidP="00B12323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B12323">
              <w:rPr>
                <w:rFonts w:ascii="Times New Roman" w:hAnsi="Times New Roman" w:cs="Times New Roman"/>
              </w:rPr>
              <w:t>0.641</w:t>
            </w:r>
          </w:p>
        </w:tc>
      </w:tr>
      <w:tr w:rsidR="002A7F8B" w14:paraId="66745831" w14:textId="77777777" w:rsidTr="00A1045E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3178C4" w14:textId="77777777" w:rsidR="002A7F8B" w:rsidRDefault="002A7F8B" w:rsidP="002A7F8B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F2DDDB" w14:textId="77777777" w:rsid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V (L/mi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35EE8D" w14:textId="4E0CFF81" w:rsidR="002A7F8B" w:rsidRP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2A7F8B">
              <w:rPr>
                <w:rFonts w:ascii="Times New Roman" w:hAnsi="Times New Roman" w:cs="Times New Roman"/>
              </w:rPr>
              <w:t>10.3 ± 4.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0D88D1" w14:textId="5E2697EE" w:rsidR="002A7F8B" w:rsidRP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2A7F8B">
              <w:rPr>
                <w:rFonts w:ascii="Times New Roman" w:hAnsi="Times New Roman" w:cs="Times New Roman"/>
              </w:rPr>
              <w:t xml:space="preserve"> 9.0 ± 3.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C467B7D" w14:textId="47284452" w:rsidR="002A7F8B" w:rsidRP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2A7F8B">
              <w:rPr>
                <w:rFonts w:ascii="Times New Roman" w:hAnsi="Times New Roman" w:cs="Times New Roman"/>
              </w:rPr>
              <w:t>11.7 ± 4.5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FC41C8" w14:textId="73260C72" w:rsidR="002A7F8B" w:rsidRPr="00C84B01" w:rsidRDefault="008E2727" w:rsidP="002A7F8B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</w:t>
            </w:r>
            <w:r w:rsidR="002A7F8B" w:rsidRPr="00C84B01">
              <w:rPr>
                <w:rFonts w:ascii="Times New Roman" w:hAnsi="Times New Roman" w:cs="Times New Roman"/>
                <w:b/>
                <w:bCs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  <w:tr w:rsidR="002A7F8B" w14:paraId="19A6C0F2" w14:textId="77777777" w:rsidTr="00F029D7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683508" w14:textId="77777777" w:rsidR="002A7F8B" w:rsidRDefault="002A7F8B" w:rsidP="002A7F8B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C73697" w14:textId="77777777" w:rsid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IP (cmH2O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863206" w14:textId="3AC592F2" w:rsid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9171D3">
              <w:rPr>
                <w:rFonts w:ascii="Times New Roman" w:hAnsi="Times New Roman" w:cs="Times New Roman"/>
              </w:rPr>
              <w:t>28.8 ± 6.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39CAB3" w14:textId="3735DD68" w:rsid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9171D3">
              <w:rPr>
                <w:rFonts w:ascii="Times New Roman" w:hAnsi="Times New Roman" w:cs="Times New Roman"/>
              </w:rPr>
              <w:t>28.1 ± 6.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C22098C" w14:textId="2ABA5C37" w:rsid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9171D3">
              <w:rPr>
                <w:rFonts w:ascii="Times New Roman" w:hAnsi="Times New Roman" w:cs="Times New Roman"/>
              </w:rPr>
              <w:t>29.6 ± 6.1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D51580" w14:textId="0CFEFC49" w:rsidR="002A7F8B" w:rsidRDefault="002A7F8B" w:rsidP="002A7F8B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654F01">
              <w:rPr>
                <w:rFonts w:ascii="Times New Roman" w:hAnsi="Times New Roman" w:cs="Times New Roman"/>
                <w:b/>
                <w:bCs/>
              </w:rPr>
              <w:t>0.0</w:t>
            </w:r>
            <w:r w:rsidR="00C84B01">
              <w:rPr>
                <w:rFonts w:ascii="Times New Roman" w:hAnsi="Times New Roman" w:cs="Times New Roman"/>
                <w:b/>
                <w:bCs/>
              </w:rPr>
              <w:t>06</w:t>
            </w:r>
          </w:p>
        </w:tc>
      </w:tr>
      <w:tr w:rsidR="002619BF" w14:paraId="59A7B152" w14:textId="77777777" w:rsidTr="000E2263">
        <w:trPr>
          <w:trHeight w:val="321"/>
        </w:trPr>
        <w:tc>
          <w:tcPr>
            <w:tcW w:w="143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44B78B" w14:textId="77777777" w:rsidR="002619BF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mediately after cannulation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4208BE" w14:textId="77777777" w:rsidR="002619BF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C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056322C" w14:textId="5260D67D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5.0 ± 11.5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CF90F5" w14:textId="7F232858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3.1 ± 11.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F8F214" w14:textId="7685B9F8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6.7 ± 11.3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6BB265" w14:textId="3C8B8198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CA7B37">
              <w:rPr>
                <w:rFonts w:ascii="Times New Roman" w:hAnsi="Times New Roman" w:cs="Times New Roman"/>
                <w:b/>
                <w:bCs/>
              </w:rPr>
              <w:t>0.004</w:t>
            </w:r>
          </w:p>
        </w:tc>
      </w:tr>
      <w:tr w:rsidR="002619BF" w14:paraId="35E61391" w14:textId="77777777" w:rsidTr="000E2263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4A6E75" w14:textId="77777777" w:rsidR="002619BF" w:rsidRDefault="002619BF" w:rsidP="002619BF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7C45E8" w14:textId="77777777" w:rsidR="002619BF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 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D92D975" w14:textId="0821C8D3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69.4 ± 146.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5AD20DD" w14:textId="1B853EA5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53.6 ± 121.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D2A370" w14:textId="4183AA56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83.1 ± 164.6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D4E1C5" w14:textId="420946E7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0.066</w:t>
            </w:r>
          </w:p>
        </w:tc>
      </w:tr>
      <w:tr w:rsidR="002619BF" w14:paraId="0039EF50" w14:textId="77777777" w:rsidTr="000E2263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8962B6" w14:textId="77777777" w:rsidR="002619BF" w:rsidRDefault="002619BF" w:rsidP="002619BF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9CD36E" w14:textId="77777777" w:rsidR="002619BF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V (L/mi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E6811B4" w14:textId="3B7B7F62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5.5 ± 3.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7C1237" w14:textId="278DFF11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4.3 ± 2.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D38A25" w14:textId="0A661AC2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6.7 ± 4.3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676FD4" w14:textId="6AE8BC39" w:rsidR="002619BF" w:rsidRPr="00CA7B37" w:rsidRDefault="008E2727" w:rsidP="002619BF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</w:t>
            </w:r>
            <w:r w:rsidR="002619BF" w:rsidRPr="00CA7B37">
              <w:rPr>
                <w:rFonts w:ascii="Times New Roman" w:hAnsi="Times New Roman" w:cs="Times New Roman"/>
                <w:b/>
                <w:bCs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  <w:tr w:rsidR="002619BF" w14:paraId="416028D5" w14:textId="77777777" w:rsidTr="000E2263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9E74A1" w14:textId="77777777" w:rsidR="002619BF" w:rsidRDefault="002619BF" w:rsidP="002619BF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ED108A" w14:textId="77777777" w:rsidR="002619BF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IP (cmH2O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A0745F" w14:textId="0BD2AEAF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2.6 ± 5.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19D2C1D" w14:textId="0D7EEFD8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1.8 ± 5.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B238F1" w14:textId="42CB4014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3.3 ± 6.3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3F3851" w14:textId="121DE1B9" w:rsidR="002619BF" w:rsidRPr="00CA7B37" w:rsidRDefault="002619BF" w:rsidP="002619BF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0.0</w:t>
            </w:r>
            <w:r w:rsidR="00CA7B37" w:rsidRPr="00CA7B37">
              <w:rPr>
                <w:rFonts w:ascii="Times New Roman" w:hAnsi="Times New Roman" w:cs="Times New Roman"/>
              </w:rPr>
              <w:t>77</w:t>
            </w:r>
          </w:p>
        </w:tc>
      </w:tr>
      <w:tr w:rsidR="00E07F54" w14:paraId="17D79896" w14:textId="77777777" w:rsidTr="004E661C">
        <w:trPr>
          <w:trHeight w:val="321"/>
        </w:trPr>
        <w:tc>
          <w:tcPr>
            <w:tcW w:w="143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0B5011" w14:textId="77777777" w:rsidR="00E07F54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4 hours after cannulation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0B6A1A" w14:textId="77777777" w:rsidR="00E07F54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C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F23DB0" w14:textId="2C841CD5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4.1 ± 8.2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356567" w14:textId="59C3DB94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2.2 ± 8.2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7FD971" w14:textId="088DCBAC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5.8 ± 7.9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C5804B" w14:textId="0EB9EE1F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CA7B37">
              <w:rPr>
                <w:rFonts w:ascii="Times New Roman" w:hAnsi="Times New Roman" w:cs="Times New Roman"/>
                <w:b/>
                <w:bCs/>
              </w:rPr>
              <w:t>0.000</w:t>
            </w:r>
          </w:p>
        </w:tc>
      </w:tr>
      <w:tr w:rsidR="00E07F54" w14:paraId="4478DEAC" w14:textId="77777777" w:rsidTr="004E661C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057614" w14:textId="77777777" w:rsidR="00E07F54" w:rsidRDefault="00E07F54" w:rsidP="00E07F5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8FB0F5" w14:textId="77777777" w:rsidR="00E07F54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 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C84A317" w14:textId="6A351A76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03.8 ± 60.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71550A" w14:textId="7BDF9D16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02.8 ± 64.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1D83680" w14:textId="562DE338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04.7 ± 58.1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AFAC7C" w14:textId="037A9CC6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0.788</w:t>
            </w:r>
          </w:p>
        </w:tc>
      </w:tr>
      <w:tr w:rsidR="00E07F54" w14:paraId="571E134C" w14:textId="77777777" w:rsidTr="004E661C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034D37" w14:textId="77777777" w:rsidR="00E07F54" w:rsidRDefault="00E07F54" w:rsidP="00E07F5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B623ED" w14:textId="77777777" w:rsidR="00E07F54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V (L/mi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8D1922" w14:textId="6352E620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4.3 ± 2.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0A059F" w14:textId="49CB99C0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3.6 ± 2.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A865731" w14:textId="3E47F76A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5.0 ± 2.9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CBAFA5" w14:textId="42B8EFEB" w:rsidR="00E07F54" w:rsidRPr="00CA7B37" w:rsidRDefault="008E2727" w:rsidP="00E07F54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</w:t>
            </w:r>
            <w:r w:rsidR="00E07F54" w:rsidRPr="00CA7B37">
              <w:rPr>
                <w:rFonts w:ascii="Times New Roman" w:hAnsi="Times New Roman" w:cs="Times New Roman"/>
                <w:b/>
                <w:bCs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  <w:tr w:rsidR="00E07F54" w14:paraId="7D7573CD" w14:textId="77777777" w:rsidTr="004E661C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D739F4" w14:textId="77777777" w:rsidR="00E07F54" w:rsidRDefault="00E07F54" w:rsidP="00E07F54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D71C55" w14:textId="77777777" w:rsidR="00E07F54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IP (cmH2O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66C8CA" w14:textId="5E1D1206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1.6 ± 4.8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31B40B" w14:textId="22D6448D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1.6 ± 4.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D4C87C" w14:textId="69EB7253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1.7 ± 5.2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1C299F" w14:textId="65950F04" w:rsidR="00E07F54" w:rsidRPr="00CA7B37" w:rsidRDefault="00E07F54" w:rsidP="00E07F54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0.821</w:t>
            </w:r>
          </w:p>
        </w:tc>
      </w:tr>
      <w:tr w:rsidR="00793C1E" w14:paraId="30A6FDF5" w14:textId="77777777" w:rsidTr="00FC64D5">
        <w:trPr>
          <w:trHeight w:val="321"/>
        </w:trPr>
        <w:tc>
          <w:tcPr>
            <w:tcW w:w="143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E884C6" w14:textId="77777777" w:rsidR="00793C1E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24 hours after cannulation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3A58CC" w14:textId="77777777" w:rsidR="00793C1E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C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6D8524" w14:textId="7E535627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6.7 ± 7.5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9999CF" w14:textId="11109AFC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5.3 ± 7.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0AE6AF8" w14:textId="2C2FBBE4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37.9 ± 7.7</w:t>
            </w:r>
          </w:p>
        </w:tc>
        <w:tc>
          <w:tcPr>
            <w:tcW w:w="1029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4AA4F5" w14:textId="31F83B18" w:rsidR="00793C1E" w:rsidRPr="007329A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7329A7">
              <w:rPr>
                <w:rFonts w:ascii="Times New Roman" w:hAnsi="Times New Roman" w:cs="Times New Roman"/>
                <w:b/>
                <w:bCs/>
              </w:rPr>
              <w:t>0.002</w:t>
            </w:r>
          </w:p>
        </w:tc>
      </w:tr>
      <w:tr w:rsidR="00793C1E" w14:paraId="434027E8" w14:textId="77777777" w:rsidTr="00FC64D5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696744" w14:textId="77777777" w:rsidR="00793C1E" w:rsidRDefault="00793C1E" w:rsidP="00793C1E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AB4537" w14:textId="77777777" w:rsidR="00793C1E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(mmHg) 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C8B1A96" w14:textId="60EDF120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01.6 ± 61.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87AA88" w14:textId="273A2912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98.3 ± 56.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2A60C88" w14:textId="11E8AE61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104.5 ± 65.7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73B913F" w14:textId="2B2C905C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0.362</w:t>
            </w:r>
          </w:p>
        </w:tc>
      </w:tr>
      <w:tr w:rsidR="00793C1E" w14:paraId="412ABB87" w14:textId="77777777" w:rsidTr="00FC64D5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47B93D" w14:textId="77777777" w:rsidR="00793C1E" w:rsidRDefault="00793C1E" w:rsidP="00793C1E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9A175A" w14:textId="77777777" w:rsidR="00793C1E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V (L/mi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B7EA865" w14:textId="1C4953C3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4.3 ± 2.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50EF638" w14:textId="45166D25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3.7 ± 2.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A089FC8" w14:textId="3F0133DF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 xml:space="preserve"> 4.9 ± 2.8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E6828A" w14:textId="6F78F9D9" w:rsidR="00793C1E" w:rsidRPr="007329A7" w:rsidRDefault="008E2727" w:rsidP="00793C1E">
            <w:pPr>
              <w:spacing w:after="0" w:line="480" w:lineRule="auto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</w:t>
            </w:r>
            <w:r w:rsidR="00793C1E" w:rsidRPr="007329A7">
              <w:rPr>
                <w:rFonts w:ascii="Times New Roman" w:hAnsi="Times New Roman" w:cs="Times New Roman"/>
                <w:b/>
                <w:bCs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  <w:tr w:rsidR="00793C1E" w14:paraId="78D04055" w14:textId="77777777" w:rsidTr="00FC64D5">
        <w:trPr>
          <w:trHeight w:val="321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690A41" w14:textId="77777777" w:rsidR="00793C1E" w:rsidRDefault="00793C1E" w:rsidP="00793C1E">
            <w:pPr>
              <w:widowControl/>
              <w:wordWrap/>
              <w:autoSpaceDE/>
              <w:autoSpaceDN/>
              <w:spacing w:after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BB1BC9" w14:textId="77777777" w:rsidR="00793C1E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IP (cmH2O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259C06" w14:textId="441F22AD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1.3 ± 4.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1DF803F" w14:textId="0865F5BE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1.4 ± 4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47EAA5" w14:textId="4A913092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21.2 ± 5.3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019C27" w14:textId="180E66E5" w:rsidR="00793C1E" w:rsidRPr="00CA7B37" w:rsidRDefault="00793C1E" w:rsidP="00793C1E">
            <w:pPr>
              <w:spacing w:after="0" w:line="480" w:lineRule="auto"/>
              <w:rPr>
                <w:rFonts w:ascii="Times New Roman" w:hAnsi="Times New Roman" w:cs="Times New Roman"/>
                <w:szCs w:val="20"/>
              </w:rPr>
            </w:pPr>
            <w:r w:rsidRPr="00CA7B37">
              <w:rPr>
                <w:rFonts w:ascii="Times New Roman" w:hAnsi="Times New Roman" w:cs="Times New Roman"/>
              </w:rPr>
              <w:t>0.741</w:t>
            </w:r>
          </w:p>
        </w:tc>
      </w:tr>
    </w:tbl>
    <w:p w14:paraId="6840F79C" w14:textId="77777777" w:rsidR="007B15DD" w:rsidRDefault="007B15DD" w:rsidP="007B15DD">
      <w:pPr>
        <w:spacing w:after="0"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Values are expressed as mean ± standard deviation; significant </w:t>
      </w:r>
      <w:r>
        <w:rPr>
          <w:rFonts w:ascii="Times New Roman" w:hAnsi="Times New Roman" w:cs="Times New Roman"/>
          <w:i/>
          <w:iCs/>
          <w:szCs w:val="20"/>
        </w:rPr>
        <w:t>P</w:t>
      </w:r>
      <w:r>
        <w:rPr>
          <w:rFonts w:ascii="Times New Roman" w:hAnsi="Times New Roman" w:cs="Times New Roman"/>
          <w:szCs w:val="20"/>
        </w:rPr>
        <w:t xml:space="preserve"> values are in bold </w:t>
      </w:r>
    </w:p>
    <w:p w14:paraId="1F6809E5" w14:textId="77777777" w:rsidR="007B15DD" w:rsidRDefault="007B15DD" w:rsidP="007B15DD">
      <w:pPr>
        <w:spacing w:after="0"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CMO: extracorporeal membrane oxygenation, PaCO</w:t>
      </w:r>
      <w:r>
        <w:rPr>
          <w:rFonts w:ascii="Times New Roman" w:hAnsi="Times New Roman" w:cs="Times New Roman"/>
          <w:szCs w:val="20"/>
          <w:vertAlign w:val="subscript"/>
        </w:rPr>
        <w:t>2</w:t>
      </w:r>
      <w:r>
        <w:rPr>
          <w:rFonts w:ascii="Times New Roman" w:hAnsi="Times New Roman" w:cs="Times New Roman"/>
          <w:szCs w:val="20"/>
        </w:rPr>
        <w:t>: partial pressure of carbon dioxide, PaO</w:t>
      </w:r>
      <w:r>
        <w:rPr>
          <w:rFonts w:ascii="Times New Roman" w:hAnsi="Times New Roman" w:cs="Times New Roman"/>
          <w:szCs w:val="20"/>
          <w:vertAlign w:val="subscript"/>
        </w:rPr>
        <w:t>2</w:t>
      </w:r>
      <w:r>
        <w:rPr>
          <w:rFonts w:ascii="Times New Roman" w:hAnsi="Times New Roman" w:cs="Times New Roman"/>
          <w:szCs w:val="20"/>
        </w:rPr>
        <w:t>: partial pressure of oxygen, MV: minute ventilation, PIP: peak inspiratory pressure</w:t>
      </w:r>
    </w:p>
    <w:p w14:paraId="75505115" w14:textId="77777777" w:rsidR="007B15DD" w:rsidRDefault="007B15DD" w:rsidP="007B15DD">
      <w:pPr>
        <w:widowControl/>
        <w:wordWrap/>
        <w:autoSpaceDE/>
        <w:spacing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kern w:val="0"/>
          <w:szCs w:val="20"/>
        </w:rPr>
        <w:br w:type="page"/>
      </w:r>
    </w:p>
    <w:p w14:paraId="254389FE" w14:textId="22B961FF" w:rsidR="007B15DD" w:rsidRPr="007B15DD" w:rsidRDefault="007B15DD" w:rsidP="007B15DD">
      <w:pPr>
        <w:spacing w:after="0" w:line="480" w:lineRule="auto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lastRenderedPageBreak/>
        <w:t xml:space="preserve">Table </w:t>
      </w:r>
      <w:r w:rsidR="003004B0">
        <w:rPr>
          <w:rFonts w:ascii="Times New Roman" w:hAnsi="Times New Roman" w:cs="Times New Roman"/>
          <w:b/>
          <w:bCs/>
          <w:szCs w:val="20"/>
        </w:rPr>
        <w:t>2</w:t>
      </w:r>
      <w:r>
        <w:rPr>
          <w:rFonts w:ascii="Times New Roman" w:hAnsi="Times New Roman" w:cs="Times New Roman"/>
          <w:b/>
          <w:bCs/>
          <w:szCs w:val="20"/>
        </w:rPr>
        <w:t xml:space="preserve"> ECMO parameters related to oxygenation (unmatched cohort)</w:t>
      </w:r>
    </w:p>
    <w:tbl>
      <w:tblPr>
        <w:tblpPr w:leftFromText="142" w:rightFromText="142" w:bottomFromText="160" w:vertAnchor="text" w:horzAnchor="margin" w:tblpY="54"/>
        <w:tblW w:w="8815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695"/>
        <w:gridCol w:w="1800"/>
        <w:gridCol w:w="1800"/>
        <w:gridCol w:w="1710"/>
        <w:gridCol w:w="810"/>
      </w:tblGrid>
      <w:tr w:rsidR="007B15DD" w14:paraId="48381FCD" w14:textId="77777777" w:rsidTr="007B15DD">
        <w:trPr>
          <w:trHeight w:val="91"/>
        </w:trPr>
        <w:tc>
          <w:tcPr>
            <w:tcW w:w="26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119663" w14:textId="77777777" w:rsidR="007B15DD" w:rsidRDefault="007B15DD" w:rsidP="007B15DD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30323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Total</w:t>
            </w:r>
            <w:r w:rsidRPr="0011262B" w:rsidDel="00BB72E9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5CC327E2" w14:textId="01AC5852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335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B79DC2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 xml:space="preserve">Jugular </w:t>
            </w:r>
          </w:p>
          <w:p w14:paraId="45DDF3B9" w14:textId="2E2C0893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157)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94445F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Femoral</w:t>
            </w:r>
          </w:p>
          <w:p w14:paraId="6EDBEC40" w14:textId="620FD24B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178)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03509C" w14:textId="77777777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P</w:t>
            </w:r>
          </w:p>
        </w:tc>
      </w:tr>
      <w:tr w:rsidR="007B15DD" w14:paraId="03BAC6DF" w14:textId="77777777" w:rsidTr="007B15DD">
        <w:trPr>
          <w:trHeight w:val="58"/>
        </w:trPr>
        <w:tc>
          <w:tcPr>
            <w:tcW w:w="269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C28DEFB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Cannula size (Fr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36FEFF0D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6F8B7494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54045052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448A2BB0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FC68F8" w14:paraId="24377EC4" w14:textId="77777777" w:rsidTr="00740BD8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F6C1AE0" w14:textId="77777777" w:rsidR="00FC68F8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Drain cannula          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14FD040" w14:textId="0A0F2987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22.4 ± 2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DF50F06" w14:textId="1D9C6F78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23.6 ± 2.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D4E48F9" w14:textId="2D2668AC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21.1 ± 2.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F525298" w14:textId="5CA728A6" w:rsidR="00FC68F8" w:rsidRPr="000A645B" w:rsidRDefault="008E2727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</w:t>
            </w:r>
            <w:r w:rsidR="00FC68F8" w:rsidRPr="000A645B">
              <w:rPr>
                <w:rFonts w:ascii="Times New Roman" w:hAnsi="Times New Roman" w:cs="Times New Roman"/>
                <w:b/>
                <w:bCs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  <w:tr w:rsidR="00FC68F8" w14:paraId="27645D6F" w14:textId="77777777" w:rsidTr="00740BD8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006EE1D" w14:textId="77777777" w:rsidR="00FC68F8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nfusion cannula       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4E977E6" w14:textId="02B8CD14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18.7 ± 2.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BA97039" w14:textId="156D0837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17.7 ± 1.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E430EA1" w14:textId="358A4AA7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19.6 ± 1.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D94FAC0" w14:textId="461E5D20" w:rsidR="00FC68F8" w:rsidRPr="000A645B" w:rsidRDefault="008E2727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&lt;</w:t>
            </w:r>
            <w:r w:rsidR="00FC68F8" w:rsidRPr="000A645B">
              <w:rPr>
                <w:rFonts w:ascii="Times New Roman" w:hAnsi="Times New Roman" w:cs="Times New Roman"/>
                <w:b/>
                <w:bCs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  <w:tr w:rsidR="00FC68F8" w14:paraId="2391E672" w14:textId="77777777" w:rsidTr="00740BD8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0614251" w14:textId="77777777" w:rsidR="00FC68F8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annula distance (mm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E39F2D8" w14:textId="30F31DBC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103.3 ± 62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0262501" w14:textId="1B0BC736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88.4 ± 43.2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2667DB7" w14:textId="733476FC" w:rsidR="00FC68F8" w:rsidRPr="00C84B01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111.7 ± 69.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0F1B3F8" w14:textId="3E96179A" w:rsidR="00FC68F8" w:rsidRPr="000A645B" w:rsidRDefault="00FC68F8" w:rsidP="00FC68F8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0A645B">
              <w:rPr>
                <w:rFonts w:ascii="Times New Roman" w:hAnsi="Times New Roman" w:cs="Times New Roman"/>
                <w:b/>
                <w:bCs/>
              </w:rPr>
              <w:t>0.003</w:t>
            </w:r>
          </w:p>
        </w:tc>
      </w:tr>
      <w:tr w:rsidR="007B15DD" w14:paraId="4BA9BE5D" w14:textId="77777777" w:rsidTr="007B15DD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F42637B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ECMO flow (L/min/m</w:t>
            </w:r>
            <w:r>
              <w:rPr>
                <w:rFonts w:ascii="Times New Roman" w:hAnsi="Times New Roman" w:cs="Times New Roman"/>
                <w:b/>
                <w:bCs/>
                <w:szCs w:val="20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Cs w:val="2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20EF24C7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11629786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0E5BB01F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6E8050D4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72502" w14:paraId="4E185B4F" w14:textId="77777777" w:rsidTr="00E844C1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9F8DE9C" w14:textId="77777777" w:rsidR="00B72502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t 1 hour             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B80E4EE" w14:textId="06A0321D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2 ± 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ADB6BA2" w14:textId="12E0F39C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2 ± 0.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EBCF25A" w14:textId="155EBD0A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2 ± 0.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1AA51FF" w14:textId="6DFFE3EF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0.914</w:t>
            </w:r>
          </w:p>
        </w:tc>
      </w:tr>
      <w:tr w:rsidR="00B72502" w14:paraId="5D9622BA" w14:textId="77777777" w:rsidTr="00E844C1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1773BDF8" w14:textId="77777777" w:rsidR="00B72502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t 4 hours              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E4B8585" w14:textId="4AAF3EB4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0 ± 0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24E2286" w14:textId="5AEE620A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1.8 ± 0.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A8F3509" w14:textId="6E86F056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2 ± 0.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2F2899C" w14:textId="3BA6947B" w:rsidR="00B72502" w:rsidRPr="000A645B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0A645B">
              <w:rPr>
                <w:rFonts w:ascii="Times New Roman" w:hAnsi="Times New Roman" w:cs="Times New Roman"/>
                <w:b/>
                <w:bCs/>
              </w:rPr>
              <w:t>0.007</w:t>
            </w:r>
          </w:p>
        </w:tc>
      </w:tr>
      <w:tr w:rsidR="00B72502" w14:paraId="12A1778B" w14:textId="77777777" w:rsidTr="00E844C1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63BF198D" w14:textId="77777777" w:rsidR="00B72502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At 24 hours             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5442A36" w14:textId="40056AC1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1 ± 0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3143A5A" w14:textId="06340695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1 ± 0.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A0F5548" w14:textId="49BF0CED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 xml:space="preserve"> 2.2 ± 0.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94762AF" w14:textId="0BFEA401" w:rsidR="00B72502" w:rsidRPr="00C84B01" w:rsidRDefault="00B72502" w:rsidP="00B72502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0.062</w:t>
            </w:r>
          </w:p>
        </w:tc>
      </w:tr>
      <w:tr w:rsidR="007B15DD" w14:paraId="3B4D688B" w14:textId="77777777" w:rsidTr="007B15DD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773CA2A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 xml:space="preserve">Blood Oxygen content 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101F8FB8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25D92CE2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179BA5EF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49396E68" w14:textId="77777777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D37619" w14:paraId="18B76ACD" w14:textId="77777777" w:rsidTr="007A2054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3B07164" w14:textId="77777777" w:rsidR="00D37619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post-oxygenator (mmHg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2FADB73" w14:textId="749F8315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390.4 ± 154.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CC1A79D" w14:textId="68A7FBAC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369.3 ± 171.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C480DE6" w14:textId="2ED152BD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431.2 ± 103.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349FE8F" w14:textId="702E4F7A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0.</w:t>
            </w:r>
            <w:r w:rsidR="00415536">
              <w:rPr>
                <w:rFonts w:ascii="Times New Roman" w:hAnsi="Times New Roman" w:cs="Times New Roman"/>
              </w:rPr>
              <w:t>142</w:t>
            </w:r>
          </w:p>
        </w:tc>
      </w:tr>
      <w:tr w:rsidR="00D37619" w14:paraId="540B78D7" w14:textId="77777777" w:rsidTr="007A2054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F88EC73" w14:textId="77777777" w:rsidR="00D37619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post-oxygenator (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2E3D789" w14:textId="2ADD43D5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99.4 ± 0.9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9D081DB" w14:textId="14ED39A7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99.3 ± 1.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F12754B" w14:textId="415FB956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99.4 ± 0.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22A83B5" w14:textId="1EE7D479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0.322</w:t>
            </w:r>
          </w:p>
        </w:tc>
      </w:tr>
      <w:tr w:rsidR="00D37619" w14:paraId="1CB5B621" w14:textId="77777777" w:rsidTr="007A2054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727B1E3" w14:textId="77777777" w:rsidR="00D37619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pre-oxygenator (mmHg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8E02CE1" w14:textId="23A5C466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49.2 ± 13.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B267E4B" w14:textId="39EFDC27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51.7 ± 14.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EC7D2D2" w14:textId="6C06BB49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45.1 ± 10.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2EF9861" w14:textId="4ED56DC0" w:rsidR="00D37619" w:rsidRPr="00F806A0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F806A0"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</w:tr>
      <w:tr w:rsidR="00D37619" w14:paraId="49DEF02D" w14:textId="77777777" w:rsidTr="007A2054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218D141" w14:textId="77777777" w:rsidR="00D37619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aO</w:t>
            </w:r>
            <w:r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Cs w:val="20"/>
              </w:rPr>
              <w:t xml:space="preserve"> pre-oxygenator (%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D20661C" w14:textId="0580146E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78.8 ± 9.5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EF9FC31" w14:textId="6BC985FF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80.7 ± 9.6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74CC13A" w14:textId="1055FEE6" w:rsidR="00D37619" w:rsidRPr="00C84B01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</w:rPr>
              <w:t>75.7 ± 8.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69DAC11" w14:textId="609650C2" w:rsidR="00D37619" w:rsidRPr="00F806A0" w:rsidRDefault="00D37619" w:rsidP="00D37619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F806A0">
              <w:rPr>
                <w:rFonts w:ascii="Times New Roman" w:hAnsi="Times New Roman" w:cs="Times New Roman"/>
                <w:b/>
                <w:bCs/>
              </w:rPr>
              <w:t>0.002</w:t>
            </w:r>
          </w:p>
        </w:tc>
      </w:tr>
      <w:tr w:rsidR="007B15DD" w14:paraId="7658040A" w14:textId="77777777" w:rsidTr="007B15DD">
        <w:trPr>
          <w:trHeight w:val="58"/>
        </w:trPr>
        <w:tc>
          <w:tcPr>
            <w:tcW w:w="269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8B0CCB0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Difference of blood oxygen content between 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pre</w:t>
            </w:r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 and post-oxygenator (mL/L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1A9235B" w14:textId="68862CAE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  <w:szCs w:val="20"/>
              </w:rPr>
              <w:t>2</w:t>
            </w:r>
            <w:r w:rsidR="005C0AF6" w:rsidRPr="00C84B01">
              <w:rPr>
                <w:rFonts w:ascii="Times New Roman" w:hAnsi="Times New Roman" w:cs="Times New Roman"/>
                <w:szCs w:val="20"/>
              </w:rPr>
              <w:t>70</w:t>
            </w:r>
            <w:r w:rsidRPr="00C84B01">
              <w:rPr>
                <w:rFonts w:ascii="Times New Roman" w:hAnsi="Times New Roman" w:cs="Times New Roman"/>
                <w:szCs w:val="20"/>
              </w:rPr>
              <w:t>.9(1</w:t>
            </w:r>
            <w:r w:rsidR="005C0AF6" w:rsidRPr="00C84B01">
              <w:rPr>
                <w:rFonts w:ascii="Times New Roman" w:hAnsi="Times New Roman" w:cs="Times New Roman"/>
                <w:szCs w:val="20"/>
              </w:rPr>
              <w:t>65</w:t>
            </w:r>
            <w:r w:rsidRPr="00C84B01">
              <w:rPr>
                <w:rFonts w:ascii="Times New Roman" w:hAnsi="Times New Roman" w:cs="Times New Roman"/>
                <w:szCs w:val="20"/>
              </w:rPr>
              <w:t>-3</w:t>
            </w:r>
            <w:r w:rsidR="00CA7F68" w:rsidRPr="00C84B01">
              <w:rPr>
                <w:rFonts w:ascii="Times New Roman" w:hAnsi="Times New Roman" w:cs="Times New Roman"/>
                <w:szCs w:val="20"/>
              </w:rPr>
              <w:t>68</w:t>
            </w:r>
            <w:r w:rsidRPr="00C84B01">
              <w:rPr>
                <w:rFonts w:ascii="Times New Roman" w:hAnsi="Times New Roman" w:cs="Times New Roman"/>
                <w:szCs w:val="20"/>
              </w:rPr>
              <w:t>.</w:t>
            </w:r>
            <w:r w:rsidR="00CA7F68" w:rsidRPr="00C84B01">
              <w:rPr>
                <w:rFonts w:ascii="Times New Roman" w:hAnsi="Times New Roman" w:cs="Times New Roman"/>
                <w:szCs w:val="20"/>
              </w:rPr>
              <w:t>9</w:t>
            </w:r>
            <w:r w:rsidRPr="00C84B01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0BDFC00" w14:textId="351573CC" w:rsidR="007B15DD" w:rsidRPr="00C84B01" w:rsidRDefault="00CA7F68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  <w:szCs w:val="20"/>
              </w:rPr>
              <w:t>334.3</w:t>
            </w:r>
            <w:r w:rsidR="007B15DD" w:rsidRPr="00C84B01">
              <w:rPr>
                <w:rFonts w:ascii="Times New Roman" w:hAnsi="Times New Roman" w:cs="Times New Roman"/>
                <w:szCs w:val="20"/>
              </w:rPr>
              <w:t>.6(</w:t>
            </w:r>
            <w:r w:rsidRPr="00C84B01">
              <w:rPr>
                <w:rFonts w:ascii="Times New Roman" w:hAnsi="Times New Roman" w:cs="Times New Roman"/>
                <w:szCs w:val="20"/>
              </w:rPr>
              <w:t>243.5</w:t>
            </w:r>
            <w:r w:rsidR="007B15DD" w:rsidRPr="00C84B01">
              <w:rPr>
                <w:rFonts w:ascii="Times New Roman" w:hAnsi="Times New Roman" w:cs="Times New Roman"/>
                <w:szCs w:val="20"/>
              </w:rPr>
              <w:t>-</w:t>
            </w:r>
            <w:r w:rsidR="004109AB" w:rsidRPr="00C84B01">
              <w:rPr>
                <w:rFonts w:ascii="Times New Roman" w:hAnsi="Times New Roman" w:cs="Times New Roman"/>
                <w:szCs w:val="20"/>
              </w:rPr>
              <w:t>434</w:t>
            </w:r>
            <w:r w:rsidR="007B15DD" w:rsidRPr="00C84B01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37970B5" w14:textId="2816A4F8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C84B01">
              <w:rPr>
                <w:rFonts w:ascii="Times New Roman" w:hAnsi="Times New Roman" w:cs="Times New Roman"/>
                <w:szCs w:val="20"/>
              </w:rPr>
              <w:t>2</w:t>
            </w:r>
            <w:r w:rsidR="004109AB" w:rsidRPr="00C84B01">
              <w:rPr>
                <w:rFonts w:ascii="Times New Roman" w:hAnsi="Times New Roman" w:cs="Times New Roman"/>
                <w:szCs w:val="20"/>
              </w:rPr>
              <w:t>84.8</w:t>
            </w:r>
            <w:r w:rsidRPr="00C84B01">
              <w:rPr>
                <w:rFonts w:ascii="Times New Roman" w:hAnsi="Times New Roman" w:cs="Times New Roman"/>
                <w:szCs w:val="20"/>
              </w:rPr>
              <w:t>(</w:t>
            </w:r>
            <w:r w:rsidR="00C244FC" w:rsidRPr="00C84B01">
              <w:rPr>
                <w:rFonts w:ascii="Times New Roman" w:hAnsi="Times New Roman" w:cs="Times New Roman"/>
                <w:szCs w:val="20"/>
              </w:rPr>
              <w:t>195</w:t>
            </w:r>
            <w:r w:rsidRPr="00C84B01">
              <w:rPr>
                <w:rFonts w:ascii="Times New Roman" w:hAnsi="Times New Roman" w:cs="Times New Roman"/>
                <w:szCs w:val="20"/>
              </w:rPr>
              <w:t>-</w:t>
            </w:r>
            <w:r w:rsidR="00C244FC" w:rsidRPr="00C84B01">
              <w:rPr>
                <w:rFonts w:ascii="Times New Roman" w:hAnsi="Times New Roman" w:cs="Times New Roman"/>
                <w:szCs w:val="20"/>
              </w:rPr>
              <w:t>387.5</w:t>
            </w:r>
            <w:r w:rsidRPr="00C84B01">
              <w:rPr>
                <w:rFonts w:ascii="Times New Roman" w:hAnsi="Times New Roman" w:cs="Times New Roman"/>
                <w:szCs w:val="20"/>
              </w:rPr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04E5937E" w14:textId="6BD73AA2" w:rsidR="007B15DD" w:rsidRPr="00C84B01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C84B01">
              <w:rPr>
                <w:rFonts w:ascii="Times New Roman" w:hAnsi="Times New Roman" w:cs="Times New Roman"/>
                <w:b/>
                <w:bCs/>
                <w:szCs w:val="20"/>
              </w:rPr>
              <w:t>0.0</w:t>
            </w:r>
            <w:r w:rsidR="009F5DA9" w:rsidRPr="00C84B01">
              <w:rPr>
                <w:rFonts w:ascii="Times New Roman" w:hAnsi="Times New Roman" w:cs="Times New Roman"/>
                <w:b/>
                <w:bCs/>
                <w:szCs w:val="20"/>
              </w:rPr>
              <w:t>26</w:t>
            </w:r>
          </w:p>
        </w:tc>
      </w:tr>
    </w:tbl>
    <w:p w14:paraId="299FE779" w14:textId="77777777" w:rsidR="007B15DD" w:rsidRDefault="007B15DD" w:rsidP="007B15DD">
      <w:pPr>
        <w:spacing w:after="0"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Values are expressed as mean ± standard deviation or median (interquartile range); significant </w:t>
      </w:r>
      <w:r>
        <w:rPr>
          <w:rFonts w:ascii="Times New Roman" w:hAnsi="Times New Roman" w:cs="Times New Roman"/>
          <w:i/>
          <w:iCs/>
          <w:szCs w:val="20"/>
        </w:rPr>
        <w:t>P</w:t>
      </w:r>
      <w:r>
        <w:rPr>
          <w:rFonts w:ascii="Times New Roman" w:hAnsi="Times New Roman" w:cs="Times New Roman"/>
          <w:szCs w:val="20"/>
        </w:rPr>
        <w:t xml:space="preserve"> values are in bold</w:t>
      </w:r>
    </w:p>
    <w:p w14:paraId="767FDFE6" w14:textId="77777777" w:rsidR="007B15DD" w:rsidRDefault="007B15DD" w:rsidP="007B15DD">
      <w:pPr>
        <w:spacing w:after="0"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CMO: extracorporeal membrane oxygenation, PaO</w:t>
      </w:r>
      <w:r>
        <w:rPr>
          <w:rFonts w:ascii="Times New Roman" w:hAnsi="Times New Roman" w:cs="Times New Roman"/>
          <w:szCs w:val="20"/>
          <w:vertAlign w:val="subscript"/>
        </w:rPr>
        <w:t>2</w:t>
      </w:r>
      <w:r>
        <w:rPr>
          <w:rFonts w:ascii="Times New Roman" w:hAnsi="Times New Roman" w:cs="Times New Roman"/>
          <w:szCs w:val="20"/>
        </w:rPr>
        <w:t>: partial pressure of oxygen, SaO</w:t>
      </w:r>
      <w:r>
        <w:rPr>
          <w:rFonts w:ascii="Times New Roman" w:hAnsi="Times New Roman" w:cs="Times New Roman"/>
          <w:szCs w:val="20"/>
          <w:vertAlign w:val="subscript"/>
        </w:rPr>
        <w:t>2</w:t>
      </w:r>
      <w:r>
        <w:rPr>
          <w:rFonts w:ascii="Times New Roman" w:hAnsi="Times New Roman" w:cs="Times New Roman"/>
          <w:szCs w:val="20"/>
        </w:rPr>
        <w:t>: oxygen saturation</w:t>
      </w:r>
    </w:p>
    <w:p w14:paraId="22BD7DAE" w14:textId="77777777" w:rsidR="007B15DD" w:rsidRDefault="007B15DD" w:rsidP="007B15DD">
      <w:pPr>
        <w:widowControl/>
        <w:wordWrap/>
        <w:autoSpaceDE/>
        <w:spacing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kern w:val="0"/>
          <w:szCs w:val="20"/>
        </w:rPr>
        <w:br w:type="page"/>
      </w:r>
    </w:p>
    <w:p w14:paraId="5A8B5141" w14:textId="0FA93955" w:rsidR="007B15DD" w:rsidRPr="007B15DD" w:rsidRDefault="007B15DD" w:rsidP="007B15DD">
      <w:pPr>
        <w:spacing w:after="0" w:line="480" w:lineRule="auto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szCs w:val="20"/>
        </w:rPr>
        <w:lastRenderedPageBreak/>
        <w:t xml:space="preserve">Table </w:t>
      </w:r>
      <w:r w:rsidR="003004B0">
        <w:rPr>
          <w:rFonts w:ascii="Times New Roman" w:hAnsi="Times New Roman" w:cs="Times New Roman"/>
          <w:b/>
          <w:bCs/>
          <w:szCs w:val="20"/>
        </w:rPr>
        <w:t>3</w:t>
      </w:r>
      <w:r>
        <w:rPr>
          <w:rFonts w:ascii="Times New Roman" w:hAnsi="Times New Roman" w:cs="Times New Roman"/>
          <w:b/>
          <w:bCs/>
          <w:szCs w:val="20"/>
        </w:rPr>
        <w:t xml:space="preserve"> Clinical outcomes according to configuration (unmatched cohort)</w:t>
      </w:r>
    </w:p>
    <w:tbl>
      <w:tblPr>
        <w:tblW w:w="795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45"/>
        <w:gridCol w:w="1320"/>
        <w:gridCol w:w="1320"/>
        <w:gridCol w:w="1320"/>
        <w:gridCol w:w="845"/>
      </w:tblGrid>
      <w:tr w:rsidR="007B15DD" w14:paraId="50339301" w14:textId="77777777" w:rsidTr="007B15DD">
        <w:trPr>
          <w:trHeight w:val="443"/>
        </w:trPr>
        <w:tc>
          <w:tcPr>
            <w:tcW w:w="3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B90AAC" w14:textId="77777777" w:rsidR="007B15DD" w:rsidRDefault="007B15DD" w:rsidP="007B15DD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2F9144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Total</w:t>
            </w:r>
            <w:r w:rsidRPr="0011262B" w:rsidDel="00BB72E9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2BC304E1" w14:textId="37E49AC5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335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071FF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 xml:space="preserve">Jugular </w:t>
            </w:r>
          </w:p>
          <w:p w14:paraId="33D17107" w14:textId="76221B73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157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998B2" w14:textId="77777777" w:rsidR="007B15DD" w:rsidRPr="008131DE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Femoral</w:t>
            </w:r>
          </w:p>
          <w:p w14:paraId="1E86C423" w14:textId="76638960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8131DE">
              <w:rPr>
                <w:rFonts w:ascii="Times New Roman" w:hAnsi="Times New Roman" w:cs="Times New Roman"/>
                <w:szCs w:val="20"/>
              </w:rPr>
              <w:t>(</w:t>
            </w:r>
            <w:r w:rsidRPr="00095C44">
              <w:rPr>
                <w:rFonts w:ascii="Times New Roman" w:hAnsi="Times New Roman" w:cs="Times New Roman"/>
                <w:i/>
                <w:iCs/>
                <w:szCs w:val="20"/>
              </w:rPr>
              <w:t>n</w:t>
            </w:r>
            <w:r w:rsidRPr="008131DE">
              <w:rPr>
                <w:rFonts w:ascii="Times New Roman" w:hAnsi="Times New Roman" w:cs="Times New Roman"/>
                <w:szCs w:val="20"/>
              </w:rPr>
              <w:t xml:space="preserve"> = 178)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1F3B52" w14:textId="77777777" w:rsidR="007B15DD" w:rsidRDefault="007B15DD" w:rsidP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i/>
                <w:iCs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P</w:t>
            </w:r>
          </w:p>
        </w:tc>
      </w:tr>
      <w:tr w:rsidR="00F35529" w14:paraId="490BEABE" w14:textId="77777777" w:rsidTr="00080AB3">
        <w:trPr>
          <w:trHeight w:val="287"/>
        </w:trPr>
        <w:tc>
          <w:tcPr>
            <w:tcW w:w="314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659B5B83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racheostomy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4129BBE" w14:textId="5BCAAEDB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44 (45.0%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8ED71C3" w14:textId="4D7380C3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69 (47.9%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831FFFC" w14:textId="4F3678C4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75 (42.6%)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1363E96" w14:textId="31C69BAC" w:rsidR="00F35529" w:rsidRPr="00F35529" w:rsidRDefault="00F35529" w:rsidP="00F35529">
            <w:pPr>
              <w:spacing w:after="0" w:line="480" w:lineRule="auto"/>
              <w:ind w:left="58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0.403</w:t>
            </w:r>
          </w:p>
        </w:tc>
      </w:tr>
      <w:tr w:rsidR="00F35529" w14:paraId="7516522F" w14:textId="77777777" w:rsidTr="00080AB3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69394460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ECMO duration (day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011068" w14:textId="0DE418F7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5.5 ± 17.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4DF5773" w14:textId="158FB9BC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7.5 ± 18.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72A9F4F" w14:textId="1DD232D8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3.7 ± 14.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92E6CF2" w14:textId="143FCB1D" w:rsidR="00F35529" w:rsidRPr="002E2C61" w:rsidRDefault="00F35529" w:rsidP="00F35529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2E2C61">
              <w:rPr>
                <w:rFonts w:ascii="Times New Roman" w:hAnsi="Times New Roman" w:cs="Times New Roman"/>
                <w:b/>
                <w:bCs/>
              </w:rPr>
              <w:t>0.041</w:t>
            </w:r>
          </w:p>
        </w:tc>
      </w:tr>
      <w:tr w:rsidR="00F35529" w14:paraId="1A375DF5" w14:textId="77777777" w:rsidTr="00080AB3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745BBFD8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erval MV–ECMO (day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EDBBB86" w14:textId="4679C933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 xml:space="preserve"> 4.8 ± 7.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EB5FFD6" w14:textId="492881B8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 xml:space="preserve"> 4.6 ± 8.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7248DD5" w14:textId="320541AB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 xml:space="preserve"> 4.9 ± 6.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1061FD19" w14:textId="2A85BDC6" w:rsidR="00F35529" w:rsidRPr="00F35529" w:rsidRDefault="00F35529" w:rsidP="00F35529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0.751</w:t>
            </w:r>
          </w:p>
        </w:tc>
      </w:tr>
      <w:tr w:rsidR="00F35529" w14:paraId="1D822E28" w14:textId="77777777" w:rsidTr="00080AB3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91C4A7B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Hospital stay (day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623FA7" w14:textId="688993E8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54.6 ± 62.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D30C3E2" w14:textId="5FFB60D2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53.3 ± 51.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2D78340" w14:textId="210BD3D3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55.8 ± 70.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0D31965" w14:textId="2A8F1FD5" w:rsidR="00F35529" w:rsidRPr="00F35529" w:rsidRDefault="00F35529" w:rsidP="00F35529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0.712</w:t>
            </w:r>
          </w:p>
        </w:tc>
      </w:tr>
      <w:tr w:rsidR="00F35529" w14:paraId="6063F987" w14:textId="77777777" w:rsidTr="00080AB3">
        <w:trPr>
          <w:trHeight w:val="274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6316EAD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CU LOS (days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6FBAE3" w14:textId="5130082D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24.1 ± 22.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466180B7" w14:textId="066C0299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26.3 ± 24.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593B5B0" w14:textId="04A47D5A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22.1 ± 20.2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EADE62C" w14:textId="30ACED12" w:rsidR="00F35529" w:rsidRPr="00F35529" w:rsidRDefault="00F35529" w:rsidP="00F35529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0.092</w:t>
            </w:r>
          </w:p>
        </w:tc>
      </w:tr>
      <w:tr w:rsidR="00F35529" w14:paraId="028ECE14" w14:textId="77777777" w:rsidTr="00080AB3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76689E2F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eaning rat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8971BA" w14:textId="70B63508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80 (55.7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1DCC1C5" w14:textId="1AD69E18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82 (56.6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D0243D7" w14:textId="42789973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98 (55.1%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AF13519" w14:textId="4AE9B72F" w:rsidR="00F35529" w:rsidRPr="00F35529" w:rsidRDefault="00F35529" w:rsidP="00F35529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0.876</w:t>
            </w:r>
          </w:p>
        </w:tc>
      </w:tr>
      <w:tr w:rsidR="00F35529" w14:paraId="5A2BAE61" w14:textId="77777777" w:rsidTr="00080AB3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3B847CDE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-hospital mortalit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B71732" w14:textId="4DEB6E03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99 (59.9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F01B759" w14:textId="7A425747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92 (59.7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FE3B788" w14:textId="53FC6906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07 (60.1%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04D351" w14:textId="1CF78EB4" w:rsidR="00F35529" w:rsidRPr="00F35529" w:rsidRDefault="00F35529" w:rsidP="00F35529">
            <w:pPr>
              <w:spacing w:after="0" w:line="480" w:lineRule="auto"/>
              <w:ind w:left="58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.000</w:t>
            </w:r>
          </w:p>
        </w:tc>
      </w:tr>
      <w:tr w:rsidR="00F35529" w14:paraId="5ED2BEBD" w14:textId="77777777" w:rsidTr="00080AB3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8CDA4EA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90-day mortality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3C9181" w14:textId="53818BB8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85 (55.4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2A6DC4E" w14:textId="6594A351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89 (57.1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65E5907" w14:textId="4786DB0D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96 (53.9%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8A4054" w14:textId="3F5E54DB" w:rsidR="00F35529" w:rsidRPr="00F35529" w:rsidRDefault="00F35529" w:rsidP="00F35529">
            <w:pPr>
              <w:spacing w:after="0" w:line="480" w:lineRule="auto"/>
              <w:ind w:left="58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0.644</w:t>
            </w:r>
          </w:p>
        </w:tc>
      </w:tr>
      <w:tr w:rsidR="00F35529" w14:paraId="58ED91B1" w14:textId="77777777" w:rsidTr="00080AB3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5EC4BF9" w14:textId="77777777" w:rsid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180-day mortalit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2B7E33" w14:textId="5279D59D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203 (81.5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0955633" w14:textId="7FAABC38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96 (82.1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0C18BD0B" w14:textId="2DEECD4B" w:rsidR="00F35529" w:rsidRPr="00F35529" w:rsidRDefault="00F35529" w:rsidP="00F35529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107 (81.1%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1912A8" w14:textId="54972A3E" w:rsidR="00F35529" w:rsidRPr="00F35529" w:rsidRDefault="00F35529" w:rsidP="00F35529">
            <w:pPr>
              <w:spacing w:after="0" w:line="480" w:lineRule="auto"/>
              <w:ind w:left="58"/>
              <w:jc w:val="left"/>
              <w:rPr>
                <w:rFonts w:ascii="Times New Roman" w:hAnsi="Times New Roman" w:cs="Times New Roman"/>
                <w:szCs w:val="20"/>
              </w:rPr>
            </w:pPr>
            <w:r w:rsidRPr="00F35529">
              <w:rPr>
                <w:rFonts w:ascii="Times New Roman" w:hAnsi="Times New Roman" w:cs="Times New Roman"/>
              </w:rPr>
              <w:t>0.970</w:t>
            </w:r>
          </w:p>
        </w:tc>
      </w:tr>
      <w:tr w:rsidR="007B15DD" w14:paraId="227A9FB9" w14:textId="77777777" w:rsidTr="007B15DD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2CFB2B43" w14:textId="77777777" w:rsidR="007B15DD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annula related complications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77BC3" w14:textId="77777777" w:rsidR="007B15DD" w:rsidRPr="00EC522C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2C13BA30" w14:textId="77777777" w:rsidR="007B15DD" w:rsidRPr="00EC522C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0BDA8ED2" w14:textId="77777777" w:rsidR="007B15DD" w:rsidRPr="00EC522C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</w:tcPr>
          <w:p w14:paraId="5AA5B76C" w14:textId="77777777" w:rsidR="007B15DD" w:rsidRPr="00EC522C" w:rsidRDefault="007B15DD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07062" w14:paraId="3FE1572C" w14:textId="77777777" w:rsidTr="002A0AF7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554E4EDA" w14:textId="77777777" w:rsidR="00B07062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ECMO site bleeding                         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33E873" w14:textId="7A83B404" w:rsidR="00B07062" w:rsidRPr="00EC522C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38 (11.4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A6942CB" w14:textId="2A69E69D" w:rsidR="00B07062" w:rsidRPr="00EC522C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22 (14.1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334365E" w14:textId="246C1A4D" w:rsidR="00B07062" w:rsidRPr="00EC522C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16 (9.0%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5169F12" w14:textId="639EB2E5" w:rsidR="00B07062" w:rsidRPr="00EC522C" w:rsidRDefault="00B07062" w:rsidP="00B07062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0.195</w:t>
            </w:r>
          </w:p>
        </w:tc>
      </w:tr>
      <w:tr w:rsidR="00B07062" w14:paraId="032888A8" w14:textId="77777777" w:rsidTr="002A0AF7">
        <w:trPr>
          <w:trHeight w:val="443"/>
        </w:trPr>
        <w:tc>
          <w:tcPr>
            <w:tcW w:w="31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2DA0076" w14:textId="77777777" w:rsidR="00B07062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ECMO cannula manipulation                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5081AA" w14:textId="2D8A6391" w:rsidR="00B07062" w:rsidRPr="00EC522C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84 (28.6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6B8B2594" w14:textId="60E30A15" w:rsidR="00B07062" w:rsidRPr="00EC522C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51 (33.8%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542DA244" w14:textId="793EC9CD" w:rsidR="00B07062" w:rsidRPr="00EC522C" w:rsidRDefault="00B07062" w:rsidP="00B07062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33 (23.1%)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75B6DC26" w14:textId="7B2ED160" w:rsidR="00B07062" w:rsidRPr="00EC522C" w:rsidRDefault="00B07062" w:rsidP="00B07062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0.057</w:t>
            </w:r>
          </w:p>
        </w:tc>
      </w:tr>
      <w:tr w:rsidR="00EC522C" w14:paraId="296CDE7C" w14:textId="77777777" w:rsidTr="00F9567A">
        <w:trPr>
          <w:trHeight w:val="287"/>
        </w:trPr>
        <w:tc>
          <w:tcPr>
            <w:tcW w:w="314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vAlign w:val="center"/>
            <w:hideMark/>
          </w:tcPr>
          <w:p w14:paraId="450F4968" w14:textId="77777777" w:rsidR="00EC522C" w:rsidRDefault="00EC522C" w:rsidP="00EC522C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nfectious complication                      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67FF359" w14:textId="5E19CB10" w:rsidR="00EC522C" w:rsidRPr="00EC522C" w:rsidRDefault="00EC522C" w:rsidP="00EC522C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71 (21.3%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5A782A3" w14:textId="18B85559" w:rsidR="00EC522C" w:rsidRPr="00EC522C" w:rsidRDefault="00EC522C" w:rsidP="00EC522C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46 (29.5%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264B70DF" w14:textId="3B13FD24" w:rsidR="00EC522C" w:rsidRPr="00EC522C" w:rsidRDefault="00EC522C" w:rsidP="00EC522C">
            <w:pPr>
              <w:spacing w:after="0" w:line="480" w:lineRule="auto"/>
              <w:jc w:val="left"/>
              <w:rPr>
                <w:rFonts w:ascii="Times New Roman" w:hAnsi="Times New Roman" w:cs="Times New Roman"/>
                <w:szCs w:val="20"/>
              </w:rPr>
            </w:pPr>
            <w:r w:rsidRPr="00EC522C">
              <w:rPr>
                <w:rFonts w:ascii="Times New Roman" w:hAnsi="Times New Roman" w:cs="Times New Roman"/>
              </w:rPr>
              <w:t>25 (14.0%)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5" w:type="dxa"/>
              <w:left w:w="100" w:type="dxa"/>
              <w:bottom w:w="0" w:type="dxa"/>
              <w:right w:w="100" w:type="dxa"/>
            </w:tcMar>
            <w:hideMark/>
          </w:tcPr>
          <w:p w14:paraId="3735E3B1" w14:textId="0AD312D3" w:rsidR="00EC522C" w:rsidRPr="002E2C61" w:rsidRDefault="00EC522C" w:rsidP="00EC522C">
            <w:pPr>
              <w:spacing w:after="0" w:line="480" w:lineRule="auto"/>
              <w:ind w:left="-42"/>
              <w:jc w:val="left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2E2C61">
              <w:rPr>
                <w:rFonts w:ascii="Times New Roman" w:hAnsi="Times New Roman" w:cs="Times New Roman"/>
                <w:b/>
                <w:bCs/>
              </w:rPr>
              <w:t>0.001</w:t>
            </w:r>
          </w:p>
        </w:tc>
      </w:tr>
    </w:tbl>
    <w:p w14:paraId="50A00513" w14:textId="77777777" w:rsidR="007B15DD" w:rsidRDefault="007B15DD" w:rsidP="007B15DD">
      <w:pPr>
        <w:spacing w:after="0"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 xml:space="preserve">Values are expressed as mean ± standard deviation, or </w:t>
      </w:r>
      <w:r>
        <w:rPr>
          <w:rFonts w:ascii="Times New Roman" w:hAnsi="Times New Roman" w:cs="Times New Roman"/>
          <w:i/>
          <w:iCs/>
          <w:szCs w:val="20"/>
        </w:rPr>
        <w:t>n</w:t>
      </w:r>
      <w:r>
        <w:rPr>
          <w:rFonts w:ascii="Times New Roman" w:hAnsi="Times New Roman" w:cs="Times New Roman"/>
          <w:szCs w:val="20"/>
        </w:rPr>
        <w:t xml:space="preserve"> (%); significant </w:t>
      </w:r>
      <w:r>
        <w:rPr>
          <w:rFonts w:ascii="Times New Roman" w:hAnsi="Times New Roman" w:cs="Times New Roman"/>
          <w:i/>
          <w:iCs/>
          <w:szCs w:val="20"/>
        </w:rPr>
        <w:t>P</w:t>
      </w:r>
      <w:r>
        <w:rPr>
          <w:rFonts w:ascii="Times New Roman" w:hAnsi="Times New Roman" w:cs="Times New Roman"/>
          <w:szCs w:val="20"/>
        </w:rPr>
        <w:t xml:space="preserve"> values are in bold</w:t>
      </w:r>
    </w:p>
    <w:p w14:paraId="25EF956D" w14:textId="77777777" w:rsidR="007B15DD" w:rsidRDefault="007B15DD" w:rsidP="007B15DD">
      <w:pPr>
        <w:spacing w:after="0" w:line="480" w:lineRule="auto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ECMO: extracorporeal membrane oxygenation, MV: mechanical ventilation, ICU LOS: length of stay in intensive care unit</w:t>
      </w:r>
    </w:p>
    <w:p w14:paraId="7BB40FD8" w14:textId="77777777" w:rsidR="00762069" w:rsidRPr="007B15DD" w:rsidRDefault="00762069" w:rsidP="00DF1D91">
      <w:pPr>
        <w:spacing w:after="0" w:line="480" w:lineRule="auto"/>
        <w:rPr>
          <w:rFonts w:ascii="Times New Roman" w:hAnsi="Times New Roman" w:cs="Times New Roman"/>
          <w:szCs w:val="20"/>
        </w:rPr>
      </w:pPr>
    </w:p>
    <w:sectPr w:rsidR="00762069" w:rsidRPr="007B15DD" w:rsidSect="007D2723">
      <w:pgSz w:w="11906" w:h="16838" w:code="9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17770" w14:textId="77777777" w:rsidR="00F064F6" w:rsidRDefault="00F064F6" w:rsidP="004A5AF9">
      <w:pPr>
        <w:spacing w:after="0" w:line="240" w:lineRule="auto"/>
      </w:pPr>
      <w:r>
        <w:separator/>
      </w:r>
    </w:p>
  </w:endnote>
  <w:endnote w:type="continuationSeparator" w:id="0">
    <w:p w14:paraId="258C55A9" w14:textId="77777777" w:rsidR="00F064F6" w:rsidRDefault="00F064F6" w:rsidP="004A5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C5079" w14:textId="77777777" w:rsidR="00F064F6" w:rsidRDefault="00F064F6" w:rsidP="004A5AF9">
      <w:pPr>
        <w:spacing w:after="0" w:line="240" w:lineRule="auto"/>
      </w:pPr>
      <w:r>
        <w:separator/>
      </w:r>
    </w:p>
  </w:footnote>
  <w:footnote w:type="continuationSeparator" w:id="0">
    <w:p w14:paraId="56B0C792" w14:textId="77777777" w:rsidR="00F064F6" w:rsidRDefault="00F064F6" w:rsidP="004A5A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TUxs7CwtDQ2MzRV0lEKTi0uzszPAykwqgUA2zpPdCwAAAA="/>
  </w:docVars>
  <w:rsids>
    <w:rsidRoot w:val="009F08C5"/>
    <w:rsid w:val="000069AE"/>
    <w:rsid w:val="00015905"/>
    <w:rsid w:val="00022278"/>
    <w:rsid w:val="00025166"/>
    <w:rsid w:val="00026BD2"/>
    <w:rsid w:val="00051CF1"/>
    <w:rsid w:val="00066D5D"/>
    <w:rsid w:val="00070E77"/>
    <w:rsid w:val="00095C44"/>
    <w:rsid w:val="000A645B"/>
    <w:rsid w:val="000C3354"/>
    <w:rsid w:val="00105DB9"/>
    <w:rsid w:val="001347DF"/>
    <w:rsid w:val="00135725"/>
    <w:rsid w:val="00141C09"/>
    <w:rsid w:val="00153B30"/>
    <w:rsid w:val="001569D6"/>
    <w:rsid w:val="00157355"/>
    <w:rsid w:val="001B2C54"/>
    <w:rsid w:val="001E244C"/>
    <w:rsid w:val="001E3B47"/>
    <w:rsid w:val="001E434E"/>
    <w:rsid w:val="002222A2"/>
    <w:rsid w:val="00242133"/>
    <w:rsid w:val="0024213D"/>
    <w:rsid w:val="002619BF"/>
    <w:rsid w:val="002A7F8B"/>
    <w:rsid w:val="002B15FA"/>
    <w:rsid w:val="002C5B49"/>
    <w:rsid w:val="002C7C5A"/>
    <w:rsid w:val="002D36D3"/>
    <w:rsid w:val="002D429F"/>
    <w:rsid w:val="002E1C2C"/>
    <w:rsid w:val="002E2C61"/>
    <w:rsid w:val="002F0222"/>
    <w:rsid w:val="002F63AF"/>
    <w:rsid w:val="003004B0"/>
    <w:rsid w:val="00302656"/>
    <w:rsid w:val="00303231"/>
    <w:rsid w:val="00316B8A"/>
    <w:rsid w:val="00325409"/>
    <w:rsid w:val="003568A8"/>
    <w:rsid w:val="00362178"/>
    <w:rsid w:val="00387898"/>
    <w:rsid w:val="003A354C"/>
    <w:rsid w:val="003B7529"/>
    <w:rsid w:val="003C05A4"/>
    <w:rsid w:val="003D7C1E"/>
    <w:rsid w:val="003F066C"/>
    <w:rsid w:val="003F29AB"/>
    <w:rsid w:val="004023DF"/>
    <w:rsid w:val="004109AB"/>
    <w:rsid w:val="0041474F"/>
    <w:rsid w:val="00414912"/>
    <w:rsid w:val="00415536"/>
    <w:rsid w:val="00455DDC"/>
    <w:rsid w:val="004732F6"/>
    <w:rsid w:val="00476EEE"/>
    <w:rsid w:val="00477068"/>
    <w:rsid w:val="00480047"/>
    <w:rsid w:val="004A1614"/>
    <w:rsid w:val="004A5AF9"/>
    <w:rsid w:val="004A68E0"/>
    <w:rsid w:val="0050600A"/>
    <w:rsid w:val="005100C2"/>
    <w:rsid w:val="005120A9"/>
    <w:rsid w:val="0052409D"/>
    <w:rsid w:val="0053387F"/>
    <w:rsid w:val="00557DC6"/>
    <w:rsid w:val="0056475B"/>
    <w:rsid w:val="005972DE"/>
    <w:rsid w:val="005B352E"/>
    <w:rsid w:val="005B3AA7"/>
    <w:rsid w:val="005B75A1"/>
    <w:rsid w:val="005C0AF6"/>
    <w:rsid w:val="005E0C20"/>
    <w:rsid w:val="005F7C3F"/>
    <w:rsid w:val="00623903"/>
    <w:rsid w:val="00625E5D"/>
    <w:rsid w:val="00630A7D"/>
    <w:rsid w:val="00654F01"/>
    <w:rsid w:val="0065753C"/>
    <w:rsid w:val="0066155D"/>
    <w:rsid w:val="006630F5"/>
    <w:rsid w:val="006B0545"/>
    <w:rsid w:val="006E10D2"/>
    <w:rsid w:val="006F29EF"/>
    <w:rsid w:val="007042E9"/>
    <w:rsid w:val="00723DB1"/>
    <w:rsid w:val="007329A7"/>
    <w:rsid w:val="00736336"/>
    <w:rsid w:val="00746244"/>
    <w:rsid w:val="00746907"/>
    <w:rsid w:val="00762069"/>
    <w:rsid w:val="007655D5"/>
    <w:rsid w:val="00793C1E"/>
    <w:rsid w:val="007B0503"/>
    <w:rsid w:val="007B15DD"/>
    <w:rsid w:val="007B7471"/>
    <w:rsid w:val="007D2723"/>
    <w:rsid w:val="007D2DA8"/>
    <w:rsid w:val="007E39D3"/>
    <w:rsid w:val="007F7DB7"/>
    <w:rsid w:val="008131DE"/>
    <w:rsid w:val="008148EC"/>
    <w:rsid w:val="00817A74"/>
    <w:rsid w:val="00820037"/>
    <w:rsid w:val="00822542"/>
    <w:rsid w:val="00834C84"/>
    <w:rsid w:val="00852425"/>
    <w:rsid w:val="00862546"/>
    <w:rsid w:val="0086597E"/>
    <w:rsid w:val="008874AC"/>
    <w:rsid w:val="00894413"/>
    <w:rsid w:val="008A4425"/>
    <w:rsid w:val="008B749A"/>
    <w:rsid w:val="008D3936"/>
    <w:rsid w:val="008D6EEF"/>
    <w:rsid w:val="008E042D"/>
    <w:rsid w:val="008E1760"/>
    <w:rsid w:val="008E2727"/>
    <w:rsid w:val="0090034D"/>
    <w:rsid w:val="00910E35"/>
    <w:rsid w:val="009131ED"/>
    <w:rsid w:val="009171D3"/>
    <w:rsid w:val="00925111"/>
    <w:rsid w:val="00925A29"/>
    <w:rsid w:val="00930603"/>
    <w:rsid w:val="00943990"/>
    <w:rsid w:val="0095750C"/>
    <w:rsid w:val="00957875"/>
    <w:rsid w:val="0097282F"/>
    <w:rsid w:val="009B1610"/>
    <w:rsid w:val="009F08C5"/>
    <w:rsid w:val="009F5DA9"/>
    <w:rsid w:val="009F6168"/>
    <w:rsid w:val="00A02DB5"/>
    <w:rsid w:val="00A06C71"/>
    <w:rsid w:val="00A07202"/>
    <w:rsid w:val="00A30C13"/>
    <w:rsid w:val="00A31009"/>
    <w:rsid w:val="00A35F05"/>
    <w:rsid w:val="00A6061A"/>
    <w:rsid w:val="00A62CE7"/>
    <w:rsid w:val="00A75A7C"/>
    <w:rsid w:val="00A95A9B"/>
    <w:rsid w:val="00AA2674"/>
    <w:rsid w:val="00AA4709"/>
    <w:rsid w:val="00AC16D1"/>
    <w:rsid w:val="00AC279F"/>
    <w:rsid w:val="00B07062"/>
    <w:rsid w:val="00B10DFF"/>
    <w:rsid w:val="00B12323"/>
    <w:rsid w:val="00B134B0"/>
    <w:rsid w:val="00B46270"/>
    <w:rsid w:val="00B52080"/>
    <w:rsid w:val="00B72502"/>
    <w:rsid w:val="00B82F2B"/>
    <w:rsid w:val="00BA4C74"/>
    <w:rsid w:val="00BB074D"/>
    <w:rsid w:val="00BB4331"/>
    <w:rsid w:val="00BB72E9"/>
    <w:rsid w:val="00BD6A16"/>
    <w:rsid w:val="00BE1FF0"/>
    <w:rsid w:val="00C02C94"/>
    <w:rsid w:val="00C041E8"/>
    <w:rsid w:val="00C07EFD"/>
    <w:rsid w:val="00C11790"/>
    <w:rsid w:val="00C140E4"/>
    <w:rsid w:val="00C17D02"/>
    <w:rsid w:val="00C22DF2"/>
    <w:rsid w:val="00C244FC"/>
    <w:rsid w:val="00C52CE8"/>
    <w:rsid w:val="00C54E41"/>
    <w:rsid w:val="00C84B01"/>
    <w:rsid w:val="00C8602F"/>
    <w:rsid w:val="00C91350"/>
    <w:rsid w:val="00CA22DD"/>
    <w:rsid w:val="00CA7B37"/>
    <w:rsid w:val="00CA7F68"/>
    <w:rsid w:val="00CB43A9"/>
    <w:rsid w:val="00CD0FBE"/>
    <w:rsid w:val="00CD22F4"/>
    <w:rsid w:val="00CD7466"/>
    <w:rsid w:val="00CF5A10"/>
    <w:rsid w:val="00D00274"/>
    <w:rsid w:val="00D012C9"/>
    <w:rsid w:val="00D10963"/>
    <w:rsid w:val="00D13BF5"/>
    <w:rsid w:val="00D208FF"/>
    <w:rsid w:val="00D37018"/>
    <w:rsid w:val="00D37619"/>
    <w:rsid w:val="00D454F1"/>
    <w:rsid w:val="00D56DE8"/>
    <w:rsid w:val="00D84ADE"/>
    <w:rsid w:val="00D8509F"/>
    <w:rsid w:val="00DA49DC"/>
    <w:rsid w:val="00DA5111"/>
    <w:rsid w:val="00DC5229"/>
    <w:rsid w:val="00DE2DE0"/>
    <w:rsid w:val="00DE42D0"/>
    <w:rsid w:val="00DF1D91"/>
    <w:rsid w:val="00E07F54"/>
    <w:rsid w:val="00E11148"/>
    <w:rsid w:val="00E4146F"/>
    <w:rsid w:val="00E744E6"/>
    <w:rsid w:val="00E74B83"/>
    <w:rsid w:val="00E76496"/>
    <w:rsid w:val="00E93A16"/>
    <w:rsid w:val="00E970EE"/>
    <w:rsid w:val="00EA57F8"/>
    <w:rsid w:val="00EB0C05"/>
    <w:rsid w:val="00EB0F71"/>
    <w:rsid w:val="00EC1A78"/>
    <w:rsid w:val="00EC522C"/>
    <w:rsid w:val="00EF59AA"/>
    <w:rsid w:val="00F05D40"/>
    <w:rsid w:val="00F064F6"/>
    <w:rsid w:val="00F35529"/>
    <w:rsid w:val="00F37E47"/>
    <w:rsid w:val="00F44566"/>
    <w:rsid w:val="00F52673"/>
    <w:rsid w:val="00F639C7"/>
    <w:rsid w:val="00F64FFF"/>
    <w:rsid w:val="00F76919"/>
    <w:rsid w:val="00F806A0"/>
    <w:rsid w:val="00F84D75"/>
    <w:rsid w:val="00F87868"/>
    <w:rsid w:val="00F93070"/>
    <w:rsid w:val="00FB5306"/>
    <w:rsid w:val="00FC628D"/>
    <w:rsid w:val="00FC68F8"/>
    <w:rsid w:val="00FE30BD"/>
    <w:rsid w:val="00FF72A1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DC5026"/>
  <w15:chartTrackingRefBased/>
  <w15:docId w15:val="{8A67A6FF-2D94-4CE0-8288-360A43B4C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B15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C22DF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4A5AF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A5AF9"/>
  </w:style>
  <w:style w:type="paragraph" w:styleId="a5">
    <w:name w:val="footer"/>
    <w:basedOn w:val="a"/>
    <w:link w:val="Char0"/>
    <w:uiPriority w:val="99"/>
    <w:unhideWhenUsed/>
    <w:rsid w:val="004A5AF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A5AF9"/>
  </w:style>
  <w:style w:type="character" w:styleId="a6">
    <w:name w:val="annotation reference"/>
    <w:basedOn w:val="a0"/>
    <w:uiPriority w:val="99"/>
    <w:semiHidden/>
    <w:unhideWhenUsed/>
    <w:rsid w:val="007D2723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7D2723"/>
    <w:pPr>
      <w:spacing w:line="240" w:lineRule="auto"/>
    </w:pPr>
    <w:rPr>
      <w:szCs w:val="20"/>
    </w:rPr>
  </w:style>
  <w:style w:type="character" w:customStyle="1" w:styleId="Char1">
    <w:name w:val="메모 텍스트 Char"/>
    <w:basedOn w:val="a0"/>
    <w:link w:val="a7"/>
    <w:uiPriority w:val="99"/>
    <w:semiHidden/>
    <w:rsid w:val="007D2723"/>
    <w:rPr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7D2723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7D2723"/>
    <w:rPr>
      <w:b/>
      <w:bCs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7D27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7D2723"/>
    <w:rPr>
      <w:rFonts w:ascii="Segoe UI" w:hAnsi="Segoe UI" w:cs="Segoe UI"/>
      <w:sz w:val="18"/>
      <w:szCs w:val="18"/>
    </w:rPr>
  </w:style>
  <w:style w:type="paragraph" w:styleId="aa">
    <w:name w:val="Revision"/>
    <w:hidden/>
    <w:uiPriority w:val="99"/>
    <w:semiHidden/>
    <w:rsid w:val="008131DE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8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DED88-E7B1-4FAA-BC62-F0200080B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3</Words>
  <Characters>3211</Characters>
  <Application>Microsoft Office Word</Application>
  <DocSecurity>0</DocSecurity>
  <Lines>26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yoon Lim</dc:creator>
  <cp:keywords/>
  <dc:description/>
  <cp:lastModifiedBy>Cho Young-Jae</cp:lastModifiedBy>
  <cp:revision>2</cp:revision>
  <dcterms:created xsi:type="dcterms:W3CDTF">2020-05-16T11:42:00Z</dcterms:created>
  <dcterms:modified xsi:type="dcterms:W3CDTF">2020-05-16T11:42:00Z</dcterms:modified>
</cp:coreProperties>
</file>